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aturation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aturation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_Saturation\SEACAR_WC_Continuous_DOS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3-05-18T13:24:49Z</dcterms:created>
  <dcterms:modified xsi:type="dcterms:W3CDTF">2023-05-18T13: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